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F0AF9" w14:textId="77777777" w:rsidR="00FE4B75" w:rsidRDefault="00FE4B75" w:rsidP="00FE4B75">
      <w:pPr>
        <w:pStyle w:val="Heading1"/>
        <w:jc w:val="center"/>
        <w:rPr>
          <w:rFonts w:asciiTheme="majorBidi" w:hAnsiTheme="majorBidi" w:cstheme="majorBidi"/>
        </w:rPr>
      </w:pPr>
      <w:r w:rsidRPr="27FEC0B2">
        <w:rPr>
          <w:rFonts w:asciiTheme="majorBidi" w:hAnsiTheme="majorBidi" w:cstheme="majorBidi"/>
        </w:rPr>
        <w:t>Department of Computing</w:t>
      </w:r>
      <w:r>
        <w:br/>
      </w:r>
    </w:p>
    <w:p w14:paraId="21A49AC5" w14:textId="77777777" w:rsidR="00FE4B75" w:rsidRDefault="00FE4B75" w:rsidP="00FE4B75">
      <w:pPr>
        <w:rPr>
          <w:rFonts w:asciiTheme="majorBidi" w:hAnsiTheme="majorBidi" w:cstheme="majorBidi"/>
        </w:rPr>
      </w:pPr>
    </w:p>
    <w:p w14:paraId="42D246C4" w14:textId="77777777" w:rsidR="00FE4B75" w:rsidRDefault="00FE4B75" w:rsidP="00FE4B75">
      <w:pPr>
        <w:jc w:val="center"/>
        <w:rPr>
          <w:rFonts w:asciiTheme="majorBidi" w:hAnsiTheme="majorBidi" w:cstheme="majorBidi"/>
          <w:b/>
          <w:sz w:val="32"/>
          <w:szCs w:val="32"/>
          <w:u w:val="single"/>
        </w:rPr>
      </w:pPr>
    </w:p>
    <w:p w14:paraId="17F1A6D2" w14:textId="77777777" w:rsidR="00FE4B75" w:rsidRDefault="00FE4B75" w:rsidP="00FE4B75">
      <w:pPr>
        <w:spacing w:before="240" w:after="24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EE 433</w:t>
      </w:r>
      <w:r w:rsidRPr="27FEC0B2">
        <w:rPr>
          <w:rFonts w:asciiTheme="majorBidi" w:hAnsiTheme="majorBidi" w:cstheme="majorBidi"/>
          <w:b/>
          <w:bCs/>
          <w:sz w:val="32"/>
          <w:szCs w:val="32"/>
        </w:rPr>
        <w:t>: D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igital Image Processing </w:t>
      </w:r>
    </w:p>
    <w:p w14:paraId="2C99830F" w14:textId="77777777" w:rsidR="00FE4B75" w:rsidRDefault="00FE4B75" w:rsidP="00FE4B75">
      <w:pPr>
        <w:spacing w:before="240" w:after="24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27FEC0B2">
        <w:rPr>
          <w:rFonts w:asciiTheme="majorBidi" w:hAnsiTheme="majorBidi" w:cstheme="majorBidi"/>
          <w:b/>
          <w:bCs/>
          <w:sz w:val="32"/>
          <w:szCs w:val="32"/>
        </w:rPr>
        <w:t>Class: BSCS</w:t>
      </w:r>
      <w:r>
        <w:rPr>
          <w:rFonts w:asciiTheme="majorBidi" w:hAnsiTheme="majorBidi" w:cstheme="majorBidi"/>
          <w:b/>
          <w:bCs/>
          <w:sz w:val="32"/>
          <w:szCs w:val="32"/>
        </w:rPr>
        <w:t>10ABC</w:t>
      </w:r>
    </w:p>
    <w:p w14:paraId="184595D7" w14:textId="77777777" w:rsidR="00FE4B75" w:rsidRDefault="00FE4B75" w:rsidP="00FE4B75">
      <w:pPr>
        <w:pStyle w:val="Heading1"/>
        <w:spacing w:after="240"/>
        <w:jc w:val="center"/>
        <w:rPr>
          <w:rFonts w:asciiTheme="majorBidi" w:hAnsiTheme="majorBidi" w:cstheme="majorBidi"/>
          <w:noProof/>
          <w:sz w:val="28"/>
          <w:szCs w:val="28"/>
        </w:rPr>
      </w:pPr>
      <w:bookmarkStart w:id="0" w:name="_Toc331773962"/>
      <w:r>
        <w:rPr>
          <w:rFonts w:asciiTheme="majorBidi" w:hAnsiTheme="majorBidi" w:cstheme="majorBidi"/>
          <w:noProof/>
          <w:sz w:val="28"/>
          <w:szCs w:val="28"/>
        </w:rPr>
        <w:t xml:space="preserve">Lab 1: </w:t>
      </w:r>
      <w:bookmarkEnd w:id="0"/>
      <w:r>
        <w:rPr>
          <w:rFonts w:asciiTheme="majorBidi" w:hAnsiTheme="majorBidi" w:cstheme="majorBidi"/>
          <w:noProof/>
          <w:sz w:val="28"/>
          <w:szCs w:val="28"/>
        </w:rPr>
        <w:t>Introduction to  Python</w:t>
      </w:r>
    </w:p>
    <w:p w14:paraId="40922635" w14:textId="77777777" w:rsidR="00FE4B75" w:rsidRDefault="00FE4B75" w:rsidP="00FE4B75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41D09592" w14:textId="77777777" w:rsidR="00FE4B75" w:rsidRDefault="00FE4B75" w:rsidP="00FE4B75">
      <w:pPr>
        <w:pStyle w:val="Heading1"/>
        <w:spacing w:after="240"/>
        <w:jc w:val="center"/>
        <w:rPr>
          <w:rFonts w:asciiTheme="majorBidi" w:hAnsiTheme="majorBidi" w:cstheme="majorBidi"/>
          <w:noProof/>
          <w:sz w:val="28"/>
          <w:szCs w:val="28"/>
        </w:rPr>
      </w:pPr>
    </w:p>
    <w:p w14:paraId="7A06E577" w14:textId="77777777" w:rsidR="00FE4B75" w:rsidRPr="00870E5C" w:rsidRDefault="00FE4B75" w:rsidP="00FE4B75">
      <w:pPr>
        <w:jc w:val="center"/>
        <w:rPr>
          <w:rFonts w:ascii="Times New Roman" w:hAnsi="Times New Roman"/>
          <w:b/>
          <w:sz w:val="32"/>
          <w:szCs w:val="32"/>
        </w:rPr>
      </w:pPr>
    </w:p>
    <w:p w14:paraId="759E07DA" w14:textId="77777777" w:rsidR="00FE4B75" w:rsidRPr="00870E5C" w:rsidRDefault="00FE4B75" w:rsidP="00FE4B75">
      <w:pPr>
        <w:rPr>
          <w:rFonts w:ascii="Times New Roman" w:hAnsi="Times New Roman"/>
          <w:b/>
          <w:sz w:val="32"/>
          <w:szCs w:val="32"/>
        </w:rPr>
      </w:pPr>
    </w:p>
    <w:p w14:paraId="4AA03FB0" w14:textId="77777777" w:rsidR="00FE4B75" w:rsidRPr="00870E5C" w:rsidRDefault="00FE4B75" w:rsidP="00FE4B75">
      <w:pPr>
        <w:rPr>
          <w:rFonts w:ascii="Times New Roman" w:hAnsi="Times New Roman"/>
          <w:b/>
          <w:sz w:val="32"/>
          <w:szCs w:val="32"/>
        </w:rPr>
      </w:pPr>
    </w:p>
    <w:p w14:paraId="00B828C5" w14:textId="77777777" w:rsidR="00FE4B75" w:rsidRPr="00870E5C" w:rsidRDefault="00FE4B75" w:rsidP="00FE4B75">
      <w:pPr>
        <w:rPr>
          <w:rFonts w:ascii="Times New Roman" w:hAnsi="Times New Roman"/>
          <w:sz w:val="24"/>
          <w:szCs w:val="24"/>
        </w:rPr>
      </w:pPr>
    </w:p>
    <w:p w14:paraId="3400BB46" w14:textId="77777777" w:rsidR="00FE4B75" w:rsidRPr="00870E5C" w:rsidRDefault="00FE4B75" w:rsidP="00FE4B75">
      <w:pPr>
        <w:rPr>
          <w:rFonts w:ascii="Times New Roman" w:hAnsi="Times New Roman"/>
          <w:sz w:val="24"/>
          <w:szCs w:val="24"/>
        </w:rPr>
      </w:pPr>
    </w:p>
    <w:p w14:paraId="1B1D3EA1" w14:textId="77777777" w:rsidR="00FE4B75" w:rsidRPr="00870E5C" w:rsidRDefault="00FE4B75" w:rsidP="00FE4B75">
      <w:pPr>
        <w:rPr>
          <w:rFonts w:ascii="Times New Roman" w:hAnsi="Times New Roman"/>
          <w:sz w:val="24"/>
          <w:szCs w:val="24"/>
        </w:rPr>
      </w:pPr>
    </w:p>
    <w:p w14:paraId="61CB938F" w14:textId="77777777" w:rsidR="00304360" w:rsidRDefault="00304360"/>
    <w:p w14:paraId="4E7DAD71" w14:textId="77777777" w:rsidR="00304360" w:rsidRDefault="00304360"/>
    <w:p w14:paraId="5EDF84F0" w14:textId="77777777" w:rsidR="00304360" w:rsidRDefault="00304360"/>
    <w:p w14:paraId="383B554B" w14:textId="77777777" w:rsidR="00304360" w:rsidRDefault="00304360"/>
    <w:p w14:paraId="65C7D334" w14:textId="77777777" w:rsidR="00304360" w:rsidRDefault="00304360"/>
    <w:p w14:paraId="651E37E1" w14:textId="77777777" w:rsidR="00304360" w:rsidRDefault="00304360"/>
    <w:p w14:paraId="2603C099" w14:textId="77777777" w:rsidR="00304360" w:rsidRDefault="00304360"/>
    <w:p w14:paraId="1BF40CE4" w14:textId="77777777" w:rsidR="00304360" w:rsidRDefault="00304360"/>
    <w:p w14:paraId="0632F57E" w14:textId="77777777" w:rsidR="00304360" w:rsidRDefault="00304360"/>
    <w:p w14:paraId="688353FC" w14:textId="3BA0CCAA" w:rsidR="00304360" w:rsidRDefault="00304360"/>
    <w:p w14:paraId="33DFC17A" w14:textId="7D47B8EA" w:rsidR="00946E75" w:rsidRDefault="00946E75" w:rsidP="00946E75">
      <w:pPr>
        <w:pStyle w:val="HTMLPreformatted"/>
      </w:pPr>
    </w:p>
    <w:p w14:paraId="2A0E375E" w14:textId="77777777" w:rsidR="00946E75" w:rsidRDefault="00946E75" w:rsidP="00946E75">
      <w:pPr>
        <w:pStyle w:val="HTMLPreformatted"/>
      </w:pPr>
      <w:r>
        <w:t xml:space="preserve"> </w:t>
      </w:r>
    </w:p>
    <w:p w14:paraId="7E6EE703" w14:textId="0CB299C3" w:rsidR="00946E75" w:rsidRDefault="00946E75" w:rsidP="00946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eastAsia="Times New Roman"/>
        </w:rPr>
      </w:pPr>
    </w:p>
    <w:p w14:paraId="5E6FDC0E" w14:textId="77777777" w:rsidR="00946E75" w:rsidRDefault="00946E75" w:rsidP="00946E75">
      <w:pPr>
        <w:tabs>
          <w:tab w:val="left" w:pos="4127"/>
        </w:tabs>
        <w:spacing w:after="0"/>
        <w:jc w:val="both"/>
        <w:rPr>
          <w:rFonts w:ascii="Times New Roman" w:hAnsi="Times New Roman"/>
          <w:b/>
          <w:sz w:val="24"/>
          <w:szCs w:val="24"/>
        </w:rPr>
      </w:pPr>
      <w:bookmarkStart w:id="1" w:name="Q2"/>
      <w:bookmarkEnd w:id="1"/>
    </w:p>
    <w:p w14:paraId="152B5F92" w14:textId="77777777" w:rsidR="00946E75" w:rsidRPr="00F92A57" w:rsidRDefault="00946E75" w:rsidP="00946E75">
      <w:pPr>
        <w:tabs>
          <w:tab w:val="left" w:pos="4127"/>
        </w:tabs>
        <w:spacing w:after="0"/>
        <w:jc w:val="both"/>
        <w:rPr>
          <w:rFonts w:ascii="Times New Roman" w:hAnsi="Times New Roman"/>
          <w:bCs/>
          <w:sz w:val="24"/>
          <w:szCs w:val="24"/>
        </w:rPr>
      </w:pPr>
    </w:p>
    <w:p w14:paraId="4066F03C" w14:textId="77777777" w:rsidR="005A06BB" w:rsidRDefault="005A06BB"/>
    <w:p w14:paraId="6B0A703C" w14:textId="0A8097F9" w:rsidR="00946E75" w:rsidRDefault="00946E75"/>
    <w:p w14:paraId="645A7A6D" w14:textId="77777777" w:rsidR="005A06BB" w:rsidRPr="00F92A57" w:rsidRDefault="005A06BB" w:rsidP="005A06BB">
      <w:pPr>
        <w:pStyle w:val="Heading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="Times New Roman"/>
          <w:u w:val="single"/>
        </w:rPr>
      </w:pPr>
      <w:bookmarkStart w:id="2" w:name="_Int_plpNsZqJ"/>
      <w:r w:rsidRPr="27FEC0B2">
        <w:rPr>
          <w:rFonts w:eastAsia="Times New Roman" w:cs="Times New Roman"/>
          <w:u w:val="single"/>
        </w:rPr>
        <w:t>Tasks</w:t>
      </w:r>
      <w:bookmarkEnd w:id="2"/>
      <w:r w:rsidRPr="27FEC0B2">
        <w:rPr>
          <w:rFonts w:eastAsia="Times New Roman" w:cs="Times New Roman"/>
          <w:u w:val="single"/>
        </w:rPr>
        <w:t xml:space="preserve"> part 1</w:t>
      </w:r>
    </w:p>
    <w:p w14:paraId="7E1793DE" w14:textId="77777777" w:rsidR="005A06BB" w:rsidRDefault="005A06BB" w:rsidP="005A06BB">
      <w:pPr>
        <w:pStyle w:val="Heading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="Times New Roman"/>
        </w:rPr>
      </w:pPr>
      <w:r>
        <w:rPr>
          <w:rFonts w:eastAsia="Times New Roman" w:cs="Times New Roman"/>
        </w:rPr>
        <w:t>Question 1: Addition</w:t>
      </w:r>
    </w:p>
    <w:p w14:paraId="6990978B" w14:textId="77777777" w:rsidR="005A06BB" w:rsidRDefault="005A06BB" w:rsidP="005A06BB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Theme="minorEastAsia"/>
        </w:rPr>
      </w:pPr>
      <w:r>
        <w:t xml:space="preserve">Open </w:t>
      </w:r>
      <w:r>
        <w:rPr>
          <w:rStyle w:val="HTMLCode"/>
        </w:rPr>
        <w:t>addition.py</w:t>
      </w:r>
      <w:r>
        <w:t xml:space="preserve"> and look at the definition of </w:t>
      </w:r>
      <w:r>
        <w:rPr>
          <w:rStyle w:val="HTMLCode"/>
        </w:rPr>
        <w:t>add</w:t>
      </w:r>
      <w:r>
        <w:t>:</w:t>
      </w:r>
    </w:p>
    <w:p w14:paraId="6B129EEA" w14:textId="77777777" w:rsidR="005A06BB" w:rsidRDefault="005A06BB" w:rsidP="005A06BB">
      <w:pPr>
        <w:pStyle w:val="HTMLPreformatted"/>
      </w:pPr>
      <w:r>
        <w:t xml:space="preserve">    def add(a, b):</w:t>
      </w:r>
    </w:p>
    <w:p w14:paraId="446754AB" w14:textId="77777777" w:rsidR="005A06BB" w:rsidRDefault="005A06BB" w:rsidP="005A06BB">
      <w:pPr>
        <w:pStyle w:val="HTMLPreformatted"/>
      </w:pPr>
      <w:r>
        <w:t xml:space="preserve">         "Return the sum of a and b"</w:t>
      </w:r>
    </w:p>
    <w:p w14:paraId="4B28000F" w14:textId="77777777" w:rsidR="005A06BB" w:rsidRDefault="005A06BB" w:rsidP="005A06BB">
      <w:pPr>
        <w:pStyle w:val="HTMLPreformatted"/>
      </w:pPr>
      <w:r>
        <w:t xml:space="preserve">         "*** YOUR CODE HERE ***"</w:t>
      </w:r>
    </w:p>
    <w:p w14:paraId="5897146B" w14:textId="77777777" w:rsidR="005A06BB" w:rsidRDefault="005A06BB" w:rsidP="005A06BB">
      <w:pPr>
        <w:pStyle w:val="HTMLPreformatted"/>
      </w:pPr>
      <w:r>
        <w:t xml:space="preserve">         return 0</w:t>
      </w:r>
    </w:p>
    <w:p w14:paraId="36F725F6" w14:textId="77777777" w:rsidR="005A06BB" w:rsidRDefault="005A06BB" w:rsidP="005A06BB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 xml:space="preserve">You now pass all tests, getting full marks for question 1. Notice the new lines "Passed a=..." which appear before "*** PASS: ...". These are produced by the print statement in </w:t>
      </w:r>
      <w:r>
        <w:rPr>
          <w:rStyle w:val="HTMLCode"/>
        </w:rPr>
        <w:t>add</w:t>
      </w:r>
      <w:r>
        <w:t xml:space="preserve">. You can use print statements like that to output information useful for debugging. You can also run the autograder with the option </w:t>
      </w:r>
      <w:r>
        <w:rPr>
          <w:rStyle w:val="HTMLCode"/>
        </w:rPr>
        <w:t>--mute</w:t>
      </w:r>
      <w:r>
        <w:t xml:space="preserve"> to temporarily hide such lines, as follows:</w:t>
      </w:r>
    </w:p>
    <w:p w14:paraId="42782715" w14:textId="77777777" w:rsidR="005A06BB" w:rsidRDefault="005A06BB" w:rsidP="005A06BB">
      <w:pPr>
        <w:pStyle w:val="HTMLPreformatted"/>
      </w:pPr>
      <w:r>
        <w:t>[cs188-ta@nova ~/tutorial]$ python autograder.py -q q1 --mute</w:t>
      </w:r>
      <w:r>
        <w:tab/>
      </w:r>
    </w:p>
    <w:p w14:paraId="16802CDE" w14:textId="77777777" w:rsidR="005A06BB" w:rsidRDefault="005A06BB" w:rsidP="005A06BB">
      <w:pPr>
        <w:pStyle w:val="HTMLPreformatted"/>
      </w:pPr>
      <w:r>
        <w:t xml:space="preserve"> Starting on 1-22 at 14:15:33</w:t>
      </w:r>
    </w:p>
    <w:p w14:paraId="4E460B20" w14:textId="77777777" w:rsidR="005A06BB" w:rsidRDefault="005A06BB" w:rsidP="005A06BB">
      <w:pPr>
        <w:pStyle w:val="HTMLPreformatted"/>
      </w:pPr>
      <w:r>
        <w:t xml:space="preserve"> </w:t>
      </w:r>
    </w:p>
    <w:p w14:paraId="7025B997" w14:textId="77777777" w:rsidR="005A06BB" w:rsidRDefault="005A06BB" w:rsidP="005A06BB">
      <w:pPr>
        <w:pStyle w:val="HTMLPreformatted"/>
      </w:pPr>
      <w:r>
        <w:t xml:space="preserve"> Question q1</w:t>
      </w:r>
    </w:p>
    <w:p w14:paraId="724DD66E" w14:textId="77777777" w:rsidR="005A06BB" w:rsidRDefault="005A06BB" w:rsidP="005A06BB">
      <w:pPr>
        <w:pStyle w:val="HTMLPreformatted"/>
      </w:pPr>
      <w:r>
        <w:t xml:space="preserve"> ===========</w:t>
      </w:r>
    </w:p>
    <w:p w14:paraId="2F282E7A" w14:textId="77777777" w:rsidR="005A06BB" w:rsidRDefault="005A06BB" w:rsidP="005A06BB">
      <w:pPr>
        <w:pStyle w:val="HTMLPreformatted"/>
      </w:pPr>
      <w:r>
        <w:t xml:space="preserve"> *** PASS: test_cases/q1/addition1.test</w:t>
      </w:r>
    </w:p>
    <w:p w14:paraId="338BC32E" w14:textId="77777777" w:rsidR="005A06BB" w:rsidRDefault="005A06BB" w:rsidP="005A06BB">
      <w:pPr>
        <w:pStyle w:val="HTMLPreformatted"/>
      </w:pPr>
      <w:r>
        <w:t xml:space="preserve"> *** </w:t>
      </w:r>
      <w:r>
        <w:tab/>
        <w:t>add(a,b) returns the sum of a and b</w:t>
      </w:r>
    </w:p>
    <w:p w14:paraId="13CB92C8" w14:textId="77777777" w:rsidR="005A06BB" w:rsidRDefault="005A06BB" w:rsidP="005A06BB">
      <w:pPr>
        <w:pStyle w:val="HTMLPreformatted"/>
      </w:pPr>
      <w:r>
        <w:t xml:space="preserve"> *** PASS: test_cases/q1/addition2.test</w:t>
      </w:r>
    </w:p>
    <w:p w14:paraId="03CAB8AF" w14:textId="77777777" w:rsidR="005A06BB" w:rsidRDefault="005A06BB" w:rsidP="005A06BB">
      <w:pPr>
        <w:pStyle w:val="HTMLPreformatted"/>
      </w:pPr>
      <w:r>
        <w:t xml:space="preserve"> *** </w:t>
      </w:r>
      <w:r>
        <w:tab/>
        <w:t>add(a,b) returns the sum of a and b</w:t>
      </w:r>
    </w:p>
    <w:p w14:paraId="131BC3A1" w14:textId="77777777" w:rsidR="005A06BB" w:rsidRDefault="005A06BB" w:rsidP="005A06BB">
      <w:pPr>
        <w:pStyle w:val="HTMLPreformatted"/>
      </w:pPr>
      <w:r>
        <w:t xml:space="preserve"> *** PASS: test_cases/q1/addition3.test</w:t>
      </w:r>
    </w:p>
    <w:p w14:paraId="2B2CB7DA" w14:textId="77777777" w:rsidR="005A06BB" w:rsidRDefault="005A06BB" w:rsidP="005A06BB">
      <w:pPr>
        <w:pStyle w:val="HTMLPreformatted"/>
      </w:pPr>
      <w:r>
        <w:t xml:space="preserve"> *** </w:t>
      </w:r>
      <w:r>
        <w:tab/>
        <w:t>add(a,b) returns the sum of a and b</w:t>
      </w:r>
    </w:p>
    <w:p w14:paraId="6D960128" w14:textId="77777777" w:rsidR="005A06BB" w:rsidRDefault="005A06BB" w:rsidP="005A06BB">
      <w:pPr>
        <w:pStyle w:val="HTMLPreformatted"/>
      </w:pPr>
      <w:r>
        <w:t xml:space="preserve"> </w:t>
      </w:r>
    </w:p>
    <w:p w14:paraId="2EB74901" w14:textId="77777777" w:rsidR="005A06BB" w:rsidRDefault="005A06BB" w:rsidP="005A06BB">
      <w:pPr>
        <w:pStyle w:val="HTMLPreformatted"/>
      </w:pPr>
      <w:r>
        <w:t xml:space="preserve"> ### Question q1: 1/1 ###</w:t>
      </w:r>
    </w:p>
    <w:p w14:paraId="7396D473" w14:textId="77777777" w:rsidR="00304360" w:rsidRDefault="00304360"/>
    <w:p w14:paraId="1DB954C2" w14:textId="77777777" w:rsidR="00635DE2" w:rsidRDefault="00635DE2"/>
    <w:p w14:paraId="025F449A" w14:textId="77777777" w:rsidR="00635DE2" w:rsidRDefault="00635DE2"/>
    <w:p w14:paraId="331CE1A1" w14:textId="77777777" w:rsidR="00635DE2" w:rsidRDefault="00635DE2"/>
    <w:p w14:paraId="436E913A" w14:textId="77777777" w:rsidR="00635DE2" w:rsidRDefault="00635DE2"/>
    <w:p w14:paraId="35948815" w14:textId="76089CA6" w:rsidR="00E61D3C" w:rsidRPr="00635DE2" w:rsidRDefault="005E1E88">
      <w:pPr>
        <w:rPr>
          <w:b/>
          <w:bCs/>
        </w:rPr>
      </w:pPr>
      <w:r w:rsidRPr="00635DE2">
        <w:rPr>
          <w:b/>
          <w:bCs/>
        </w:rPr>
        <w:tab/>
        <w:t>Code:</w:t>
      </w:r>
    </w:p>
    <w:p w14:paraId="1E356932" w14:textId="0EC6A57E" w:rsidR="00E61D3C" w:rsidRDefault="00E61D3C">
      <w:r>
        <w:rPr>
          <w:noProof/>
        </w:rPr>
        <w:lastRenderedPageBreak/>
        <w:drawing>
          <wp:inline distT="0" distB="0" distL="0" distR="0" wp14:anchorId="472C3C22" wp14:editId="26C5D69A">
            <wp:extent cx="5943600" cy="1828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58974"/>
                    <a:stretch/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C79A8D" w14:textId="6DD320B8" w:rsidR="00C057BB" w:rsidRPr="00635DE2" w:rsidRDefault="005E1E88">
      <w:pPr>
        <w:rPr>
          <w:b/>
          <w:bCs/>
        </w:rPr>
      </w:pPr>
      <w:r w:rsidRPr="00635DE2">
        <w:rPr>
          <w:b/>
          <w:bCs/>
        </w:rPr>
        <w:tab/>
        <w:t>Screenshot:</w:t>
      </w:r>
    </w:p>
    <w:p w14:paraId="0211554C" w14:textId="41CDB6D2" w:rsidR="00E61D3C" w:rsidRDefault="00E61D3C" w:rsidP="005E1E88">
      <w:pPr>
        <w:jc w:val="center"/>
      </w:pPr>
      <w:r>
        <w:rPr>
          <w:noProof/>
        </w:rPr>
        <w:drawing>
          <wp:inline distT="0" distB="0" distL="0" distR="0" wp14:anchorId="6B778DD8" wp14:editId="2929C094">
            <wp:extent cx="5943600" cy="3233319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27467"/>
                    <a:stretch/>
                  </pic:blipFill>
                  <pic:spPr bwMode="auto">
                    <a:xfrm>
                      <a:off x="0" y="0"/>
                      <a:ext cx="5943600" cy="3233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EB73F4" w14:textId="4828DB73" w:rsidR="005E1E88" w:rsidRDefault="005E1E88" w:rsidP="005E1E88">
      <w:pPr>
        <w:pStyle w:val="ListParagraph"/>
        <w:numPr>
          <w:ilvl w:val="0"/>
          <w:numId w:val="2"/>
        </w:numPr>
      </w:pPr>
      <w:r>
        <w:t xml:space="preserve">Shows that </w:t>
      </w:r>
      <w:r w:rsidR="00351FA0">
        <w:t>Question q1 has passed values properly.</w:t>
      </w:r>
    </w:p>
    <w:p w14:paraId="6E01E593" w14:textId="3AC191BA" w:rsidR="00E61D3C" w:rsidRDefault="00E61D3C">
      <w:r>
        <w:rPr>
          <w:noProof/>
        </w:rPr>
        <w:drawing>
          <wp:inline distT="0" distB="0" distL="0" distR="0" wp14:anchorId="0DE2AF5B" wp14:editId="0AAA73C2">
            <wp:extent cx="5943416" cy="1243457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64002" b="8102"/>
                    <a:stretch/>
                  </pic:blipFill>
                  <pic:spPr bwMode="auto">
                    <a:xfrm>
                      <a:off x="0" y="0"/>
                      <a:ext cx="5943600" cy="1243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0055C7" w14:textId="38272BF3" w:rsidR="005A06BB" w:rsidRDefault="00000000">
      <w:pPr>
        <w:rPr>
          <w:rFonts w:eastAsia="Times New Roman"/>
        </w:rPr>
      </w:pPr>
      <w:r>
        <w:rPr>
          <w:rFonts w:eastAsia="Times New Roman"/>
        </w:rPr>
        <w:pict w14:anchorId="3AE77887">
          <v:rect id="_x0000_i1025" style="width:468pt;height:1.5pt" o:hralign="center" o:hrstd="t" o:hr="t" fillcolor="#a0a0a0" stroked="f"/>
        </w:pict>
      </w:r>
    </w:p>
    <w:p w14:paraId="51CDC90A" w14:textId="5EA67493" w:rsidR="005A06BB" w:rsidRDefault="005A06BB">
      <w:pPr>
        <w:rPr>
          <w:rFonts w:eastAsia="Times New Roman"/>
        </w:rPr>
      </w:pPr>
    </w:p>
    <w:p w14:paraId="669F149F" w14:textId="77777777" w:rsidR="005A06BB" w:rsidRDefault="005A06BB" w:rsidP="005A06BB">
      <w:pPr>
        <w:pStyle w:val="Heading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="Times New Roman"/>
        </w:rPr>
      </w:pPr>
      <w:r>
        <w:rPr>
          <w:rFonts w:eastAsia="Times New Roman" w:cs="Times New Roman"/>
        </w:rPr>
        <w:lastRenderedPageBreak/>
        <w:t>Question 2: buyLotsOfFruit function</w:t>
      </w:r>
    </w:p>
    <w:p w14:paraId="7FE707C7" w14:textId="77777777" w:rsidR="005A06BB" w:rsidRDefault="005A06BB" w:rsidP="005A06BB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Theme="minorEastAsia"/>
        </w:rPr>
      </w:pPr>
      <w:r>
        <w:t xml:space="preserve">Add a </w:t>
      </w:r>
      <w:r>
        <w:rPr>
          <w:rStyle w:val="HTMLCode"/>
        </w:rPr>
        <w:t>buyLotsOfFruit(orderList)</w:t>
      </w:r>
      <w:r>
        <w:t xml:space="preserve"> function to </w:t>
      </w:r>
      <w:r>
        <w:rPr>
          <w:rStyle w:val="HTMLCode"/>
        </w:rPr>
        <w:t>buyLotsOfFruit.py</w:t>
      </w:r>
      <w:r>
        <w:t xml:space="preserve"> which takes a list of </w:t>
      </w:r>
      <w:r>
        <w:rPr>
          <w:rStyle w:val="HTMLCode"/>
        </w:rPr>
        <w:t>(fruit,pound)</w:t>
      </w:r>
      <w:r>
        <w:t xml:space="preserve"> tuples and returns the cost of your list. If there is some </w:t>
      </w:r>
      <w:r>
        <w:rPr>
          <w:rStyle w:val="HTMLCode"/>
        </w:rPr>
        <w:t>fruit</w:t>
      </w:r>
      <w:r>
        <w:t xml:space="preserve"> in the list which doesn't appear in </w:t>
      </w:r>
      <w:r>
        <w:rPr>
          <w:rStyle w:val="HTMLCode"/>
        </w:rPr>
        <w:t>fruitPrices</w:t>
      </w:r>
      <w:r>
        <w:t xml:space="preserve"> it should print an error message and return </w:t>
      </w:r>
      <w:r>
        <w:rPr>
          <w:rStyle w:val="HTMLCode"/>
        </w:rPr>
        <w:t>None</w:t>
      </w:r>
      <w:r>
        <w:t xml:space="preserve">. Please do not change the </w:t>
      </w:r>
      <w:r>
        <w:rPr>
          <w:rStyle w:val="HTMLCode"/>
        </w:rPr>
        <w:t>fruitPrices</w:t>
      </w:r>
      <w:r>
        <w:t xml:space="preserve"> variable.</w:t>
      </w:r>
    </w:p>
    <w:p w14:paraId="5D224C56" w14:textId="77777777" w:rsidR="005A06BB" w:rsidRDefault="005A06BB" w:rsidP="005A06BB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 xml:space="preserve">Run </w:t>
      </w:r>
      <w:r>
        <w:rPr>
          <w:rStyle w:val="HTMLCode"/>
        </w:rPr>
        <w:t>python autograder.py</w:t>
      </w:r>
      <w:r>
        <w:t xml:space="preserve"> until question 2 passes all tests and you get full marks. Each test will confirm that </w:t>
      </w:r>
      <w:r>
        <w:rPr>
          <w:rStyle w:val="HTMLCode"/>
        </w:rPr>
        <w:t>buyLotsOfFruit(orderList)</w:t>
      </w:r>
      <w:r>
        <w:t xml:space="preserve"> returns the correct answer given various possible inputs. For example, </w:t>
      </w:r>
      <w:r>
        <w:rPr>
          <w:rStyle w:val="HTMLCode"/>
        </w:rPr>
        <w:t>test_cases/q2/food_price1.test</w:t>
      </w:r>
      <w:r>
        <w:t xml:space="preserve"> tests whether:</w:t>
      </w:r>
    </w:p>
    <w:p w14:paraId="593015D7" w14:textId="6A46508F" w:rsidR="00920283" w:rsidRDefault="005A06BB" w:rsidP="007823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/>
        </w:rPr>
      </w:pPr>
      <w:r>
        <w:rPr>
          <w:rStyle w:val="HTMLCode"/>
          <w:rFonts w:eastAsia="Calibri"/>
        </w:rPr>
        <w:t>Cost of [('apples', 2.0), ('pears', 3.0), ('limes', 4.0)] is 12.25</w:t>
      </w:r>
    </w:p>
    <w:p w14:paraId="268D7875" w14:textId="77777777" w:rsidR="007823C3" w:rsidRPr="007823C3" w:rsidRDefault="007823C3" w:rsidP="007823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/>
        </w:rPr>
      </w:pPr>
    </w:p>
    <w:p w14:paraId="732AB58E" w14:textId="74FC5AF3" w:rsidR="00E61D3C" w:rsidRPr="00635DE2" w:rsidRDefault="00512A59" w:rsidP="007823C3">
      <w:pPr>
        <w:ind w:firstLine="720"/>
        <w:rPr>
          <w:b/>
          <w:bCs/>
        </w:rPr>
      </w:pPr>
      <w:r w:rsidRPr="00635DE2">
        <w:rPr>
          <w:b/>
          <w:bCs/>
        </w:rPr>
        <w:t>Code:</w:t>
      </w:r>
    </w:p>
    <w:p w14:paraId="246EC554" w14:textId="6CA95958" w:rsidR="00EB3B0C" w:rsidRDefault="00B87463" w:rsidP="00992E36">
      <w:r>
        <w:rPr>
          <w:noProof/>
        </w:rPr>
        <w:drawing>
          <wp:inline distT="0" distB="0" distL="0" distR="0" wp14:anchorId="45109293" wp14:editId="5C2C9ED4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584CC" w14:textId="66D2EC58" w:rsidR="007823C3" w:rsidRDefault="002E25E0" w:rsidP="002E25E0">
      <w:pPr>
        <w:pStyle w:val="ListParagraph"/>
        <w:numPr>
          <w:ilvl w:val="0"/>
          <w:numId w:val="2"/>
        </w:numPr>
      </w:pPr>
      <w:r>
        <w:t>Order List</w:t>
      </w:r>
      <w:r w:rsidR="007823C3">
        <w:t xml:space="preserve"> cont</w:t>
      </w:r>
      <w:r>
        <w:t>ent</w:t>
      </w:r>
      <w:r w:rsidR="007823C3">
        <w:t>s can be changed t</w:t>
      </w:r>
      <w:r>
        <w:t>o error message list, if fruit</w:t>
      </w:r>
      <w:r w:rsidR="00DC3787">
        <w:t xml:space="preserve"> name</w:t>
      </w:r>
      <w:r>
        <w:t xml:space="preserve"> is added that is not in main price list.</w:t>
      </w:r>
      <w:r w:rsidR="00DC3787">
        <w:t xml:space="preserve"> </w:t>
      </w:r>
      <w:r w:rsidR="00635DE2">
        <w:t>E.g.,</w:t>
      </w:r>
      <w:r w:rsidR="00DC3787">
        <w:t xml:space="preserve"> in this case we added cherry in place of apple in </w:t>
      </w:r>
      <w:r w:rsidR="00635DE2">
        <w:t>order List.</w:t>
      </w:r>
    </w:p>
    <w:p w14:paraId="0FA21648" w14:textId="583D878B" w:rsidR="00A8065D" w:rsidRDefault="00A8065D" w:rsidP="00A8065D">
      <w:pPr>
        <w:ind w:left="720"/>
      </w:pPr>
    </w:p>
    <w:p w14:paraId="321C64B2" w14:textId="77777777" w:rsidR="00A8065D" w:rsidRDefault="00A8065D" w:rsidP="001973F6"/>
    <w:p w14:paraId="3F6A64F3" w14:textId="77777777" w:rsidR="00A8065D" w:rsidRDefault="00A8065D" w:rsidP="001973F6"/>
    <w:p w14:paraId="402634A8" w14:textId="77777777" w:rsidR="00A8065D" w:rsidRDefault="00A8065D" w:rsidP="001973F6"/>
    <w:p w14:paraId="4883F17C" w14:textId="14BED598" w:rsidR="001973F6" w:rsidRPr="00A8065D" w:rsidRDefault="00EB3B0C" w:rsidP="00A8065D">
      <w:pPr>
        <w:ind w:firstLine="720"/>
      </w:pPr>
      <w:r w:rsidRPr="00635DE2">
        <w:rPr>
          <w:b/>
          <w:bCs/>
        </w:rPr>
        <w:lastRenderedPageBreak/>
        <w:t>Screenshots:</w:t>
      </w:r>
    </w:p>
    <w:p w14:paraId="08D40747" w14:textId="334FB913" w:rsidR="001973F6" w:rsidRDefault="001973F6" w:rsidP="001973F6">
      <w:r>
        <w:rPr>
          <w:noProof/>
        </w:rPr>
        <w:drawing>
          <wp:inline distT="0" distB="0" distL="0" distR="0" wp14:anchorId="2F5761EF" wp14:editId="3149B599">
            <wp:extent cx="5943600" cy="242133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45682"/>
                    <a:stretch/>
                  </pic:blipFill>
                  <pic:spPr bwMode="auto">
                    <a:xfrm>
                      <a:off x="0" y="0"/>
                      <a:ext cx="5943600" cy="2421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366EF1" w14:textId="036F4C5D" w:rsidR="00920283" w:rsidRDefault="00EB3B0C" w:rsidP="001973F6">
      <w:r>
        <w:rPr>
          <w:noProof/>
        </w:rPr>
        <w:drawing>
          <wp:inline distT="0" distB="0" distL="0" distR="0" wp14:anchorId="6DD2236D" wp14:editId="70836A03">
            <wp:extent cx="5943600" cy="111500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66630"/>
                    <a:stretch/>
                  </pic:blipFill>
                  <pic:spPr bwMode="auto">
                    <a:xfrm>
                      <a:off x="0" y="0"/>
                      <a:ext cx="5943600" cy="1115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0C32D9" w14:textId="2F6A5421" w:rsidR="00920283" w:rsidRDefault="00920283" w:rsidP="001973F6">
      <w:r w:rsidRPr="00A8065D">
        <w:rPr>
          <w:b/>
          <w:bCs/>
        </w:rPr>
        <w:t>Error Message Screenshot</w:t>
      </w:r>
      <w:r>
        <w:t>:</w:t>
      </w:r>
    </w:p>
    <w:p w14:paraId="1D2A38E7" w14:textId="30EC57CB" w:rsidR="00920283" w:rsidRDefault="00920283" w:rsidP="001973F6">
      <w:r>
        <w:rPr>
          <w:noProof/>
        </w:rPr>
        <w:drawing>
          <wp:inline distT="0" distB="0" distL="0" distR="0" wp14:anchorId="2AA38606" wp14:editId="775D4F64">
            <wp:extent cx="5942898" cy="1558456"/>
            <wp:effectExtent l="0" t="0" r="127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6182" b="37171"/>
                    <a:stretch/>
                  </pic:blipFill>
                  <pic:spPr bwMode="auto">
                    <a:xfrm>
                      <a:off x="0" y="0"/>
                      <a:ext cx="5943600" cy="1558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F0D1AC" w14:textId="210AB14D" w:rsidR="00920283" w:rsidRDefault="00920283" w:rsidP="001973F6">
      <w:r>
        <w:rPr>
          <w:noProof/>
        </w:rPr>
        <w:drawing>
          <wp:inline distT="0" distB="0" distL="0" distR="0" wp14:anchorId="324087FA" wp14:editId="0FE57F6C">
            <wp:extent cx="5940944" cy="1170084"/>
            <wp:effectExtent l="0" t="0" r="3175" b="0"/>
            <wp:docPr id="12" name="Picture 12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Teams&#10;&#10;Description automatically generated"/>
                    <pic:cNvPicPr/>
                  </pic:nvPicPr>
                  <pic:blipFill rotWithShape="1">
                    <a:blip r:embed="rId15"/>
                    <a:srcRect t="64966" b="1"/>
                    <a:stretch/>
                  </pic:blipFill>
                  <pic:spPr bwMode="auto">
                    <a:xfrm>
                      <a:off x="0" y="0"/>
                      <a:ext cx="5943600" cy="11706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8DFFD6" w14:textId="77777777" w:rsidR="00A8065D" w:rsidRDefault="00000000" w:rsidP="00A806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eastAsia="Times New Roman"/>
        </w:rPr>
      </w:pPr>
      <w:r>
        <w:rPr>
          <w:rFonts w:eastAsia="Times New Roman"/>
        </w:rPr>
        <w:pict w14:anchorId="171F292A">
          <v:rect id="_x0000_i1026" style="width:468pt;height:1.5pt" o:hralign="center" o:hrstd="t" o:hr="t" fillcolor="#a0a0a0" stroked="f"/>
        </w:pict>
      </w:r>
    </w:p>
    <w:p w14:paraId="3F9C68AB" w14:textId="77777777" w:rsidR="00A8065D" w:rsidRDefault="00A8065D" w:rsidP="00A8065D">
      <w:pPr>
        <w:pStyle w:val="Heading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="Times New Roman"/>
        </w:rPr>
      </w:pPr>
      <w:bookmarkStart w:id="3" w:name="Q3"/>
      <w:bookmarkEnd w:id="3"/>
      <w:r>
        <w:rPr>
          <w:rFonts w:eastAsia="Times New Roman" w:cs="Times New Roman"/>
        </w:rPr>
        <w:lastRenderedPageBreak/>
        <w:t>Question 3: shopSmart function</w:t>
      </w:r>
    </w:p>
    <w:p w14:paraId="6E683D3D" w14:textId="77777777" w:rsidR="00A8065D" w:rsidRDefault="00A8065D" w:rsidP="00A8065D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Theme="minorEastAsia"/>
        </w:rPr>
      </w:pPr>
      <w:r>
        <w:t xml:space="preserve">Fill in the function </w:t>
      </w:r>
      <w:r>
        <w:rPr>
          <w:rStyle w:val="HTMLCode"/>
        </w:rPr>
        <w:t>shopSmart(orders,shops)</w:t>
      </w:r>
      <w:r>
        <w:t xml:space="preserve"> in </w:t>
      </w:r>
      <w:r>
        <w:rPr>
          <w:rStyle w:val="HTMLCode"/>
        </w:rPr>
        <w:t>shopSmart.py</w:t>
      </w:r>
      <w:r>
        <w:t xml:space="preserve">, which takes an </w:t>
      </w:r>
      <w:r>
        <w:rPr>
          <w:rStyle w:val="HTMLCode"/>
        </w:rPr>
        <w:t>orderList</w:t>
      </w:r>
      <w:r>
        <w:t xml:space="preserve"> (like the kind passed in to </w:t>
      </w:r>
      <w:r>
        <w:rPr>
          <w:rStyle w:val="HTMLCode"/>
        </w:rPr>
        <w:t>FruitShop.getPriceOfOrder</w:t>
      </w:r>
      <w:r>
        <w:t xml:space="preserve">) and a list of </w:t>
      </w:r>
      <w:r>
        <w:rPr>
          <w:rStyle w:val="HTMLCode"/>
        </w:rPr>
        <w:t>FruitShop</w:t>
      </w:r>
      <w:r>
        <w:t xml:space="preserve"> and returns the </w:t>
      </w:r>
      <w:r>
        <w:rPr>
          <w:rStyle w:val="HTMLCode"/>
        </w:rPr>
        <w:t>FruitShop</w:t>
      </w:r>
      <w:r>
        <w:t xml:space="preserve"> where your order costs the least amount in total. Don't change the file name or variable names, please. Note that we will provide the </w:t>
      </w:r>
      <w:r>
        <w:rPr>
          <w:rStyle w:val="HTMLCode"/>
        </w:rPr>
        <w:t>shop.py</w:t>
      </w:r>
      <w:r>
        <w:t xml:space="preserve"> implementation as a "support" file, so you don't need to submit yours.</w:t>
      </w:r>
    </w:p>
    <w:p w14:paraId="30023FA7" w14:textId="77777777" w:rsidR="00A8065D" w:rsidRDefault="00A8065D" w:rsidP="00A8065D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 xml:space="preserve">Run </w:t>
      </w:r>
      <w:r>
        <w:rPr>
          <w:rStyle w:val="HTMLCode"/>
        </w:rPr>
        <w:t>python autograder.py</w:t>
      </w:r>
      <w:r>
        <w:t xml:space="preserve"> until question 3 passes all tests and you get full marks. Each test will confirm that </w:t>
      </w:r>
      <w:r>
        <w:rPr>
          <w:rStyle w:val="HTMLCode"/>
        </w:rPr>
        <w:t>shopSmart(orders,shops)</w:t>
      </w:r>
      <w:r>
        <w:t xml:space="preserve"> returns the correct answer given various possible inputs. For example, with the following variable definitions:</w:t>
      </w:r>
    </w:p>
    <w:p w14:paraId="6150B21F" w14:textId="77777777" w:rsidR="00A8065D" w:rsidRDefault="00A8065D" w:rsidP="00A8065D">
      <w:pPr>
        <w:pStyle w:val="HTMLPreformatted"/>
      </w:pPr>
      <w:r>
        <w:t>orders1 = [('apples',1.0), ('oranges',3.0)]</w:t>
      </w:r>
    </w:p>
    <w:p w14:paraId="6FCE41E6" w14:textId="77777777" w:rsidR="00A8065D" w:rsidRDefault="00A8065D" w:rsidP="00A8065D">
      <w:pPr>
        <w:pStyle w:val="HTMLPreformatted"/>
      </w:pPr>
      <w:r>
        <w:t xml:space="preserve"> orders2 = [('apples',3.0)]       </w:t>
      </w:r>
    </w:p>
    <w:p w14:paraId="56C3114F" w14:textId="77777777" w:rsidR="00A8065D" w:rsidRDefault="00A8065D" w:rsidP="00A8065D">
      <w:pPr>
        <w:pStyle w:val="HTMLPreformatted"/>
      </w:pPr>
      <w:r>
        <w:t xml:space="preserve"> dir1 = {'apples': 2.0, 'oranges':1.0}</w:t>
      </w:r>
    </w:p>
    <w:p w14:paraId="147BEE2D" w14:textId="77777777" w:rsidR="00A8065D" w:rsidRDefault="00A8065D" w:rsidP="00A8065D">
      <w:pPr>
        <w:pStyle w:val="HTMLPreformatted"/>
      </w:pPr>
      <w:r>
        <w:t xml:space="preserve"> shop1 =  shop.FruitShop('shop1',dir1)</w:t>
      </w:r>
    </w:p>
    <w:p w14:paraId="716CEC17" w14:textId="77777777" w:rsidR="00A8065D" w:rsidRDefault="00A8065D" w:rsidP="00A8065D">
      <w:pPr>
        <w:pStyle w:val="HTMLPreformatted"/>
      </w:pPr>
      <w:r>
        <w:t xml:space="preserve"> dir2 = {'apples': 1.0, 'oranges': 5.0}</w:t>
      </w:r>
    </w:p>
    <w:p w14:paraId="7AAA33F3" w14:textId="77777777" w:rsidR="00A8065D" w:rsidRDefault="00A8065D" w:rsidP="00A8065D">
      <w:pPr>
        <w:pStyle w:val="HTMLPreformatted"/>
      </w:pPr>
      <w:r>
        <w:t xml:space="preserve"> shop2 = shop.FruitShop('shop2',dir2)</w:t>
      </w:r>
    </w:p>
    <w:p w14:paraId="6E97EC62" w14:textId="77777777" w:rsidR="00A8065D" w:rsidRDefault="00A8065D" w:rsidP="00A8065D">
      <w:pPr>
        <w:pStyle w:val="HTMLPreformatted"/>
      </w:pPr>
      <w:r>
        <w:t xml:space="preserve"> shops = [shop1, shop2]</w:t>
      </w:r>
    </w:p>
    <w:p w14:paraId="55545639" w14:textId="5AD1F847" w:rsidR="00A8065D" w:rsidRDefault="00A8065D" w:rsidP="00A8065D">
      <w:pPr>
        <w:pStyle w:val="HTMLPreformatted"/>
      </w:pPr>
      <w:r>
        <w:t xml:space="preserve"> </w:t>
      </w:r>
    </w:p>
    <w:p w14:paraId="1F7CB4D5" w14:textId="77777777" w:rsidR="00A8065D" w:rsidRDefault="00A8065D" w:rsidP="00A8065D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rPr>
          <w:rStyle w:val="HTMLCode"/>
        </w:rPr>
        <w:t>test_cases/q3/select_shop1.test</w:t>
      </w:r>
      <w:r>
        <w:t xml:space="preserve"> tests whether:</w:t>
      </w:r>
    </w:p>
    <w:p w14:paraId="0E3206FB" w14:textId="77777777" w:rsidR="00A8065D" w:rsidRDefault="00A8065D" w:rsidP="00A8065D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rPr>
          <w:rStyle w:val="HTMLCode"/>
        </w:rPr>
        <w:t xml:space="preserve">shopSmart.shopSmart(orders1, shops) == shop1 </w:t>
      </w:r>
    </w:p>
    <w:p w14:paraId="3042761E" w14:textId="77777777" w:rsidR="00A8065D" w:rsidRDefault="00A8065D" w:rsidP="00A8065D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 xml:space="preserve">and </w:t>
      </w:r>
      <w:r>
        <w:rPr>
          <w:rStyle w:val="HTMLCode"/>
        </w:rPr>
        <w:t>test_cases/q3/select_shop2.test</w:t>
      </w:r>
      <w:r>
        <w:t xml:space="preserve"> tests whether:</w:t>
      </w:r>
    </w:p>
    <w:p w14:paraId="00BA39D0" w14:textId="13BD05CA" w:rsidR="00A8065D" w:rsidRDefault="00A8065D" w:rsidP="00A8065D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Style w:val="HTMLCode"/>
        </w:rPr>
      </w:pPr>
      <w:r>
        <w:rPr>
          <w:rStyle w:val="HTMLCode"/>
        </w:rPr>
        <w:t xml:space="preserve">shopSmart.shopSmart(orders2, shops) == shop2 </w:t>
      </w:r>
    </w:p>
    <w:p w14:paraId="5593D91A" w14:textId="23FCAD46" w:rsidR="00A8065D" w:rsidRDefault="00A8065D" w:rsidP="00A8065D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Style w:val="HTMLCode"/>
        </w:rPr>
      </w:pPr>
    </w:p>
    <w:p w14:paraId="2F902B1A" w14:textId="5DB32369" w:rsidR="00A8065D" w:rsidRDefault="00A8065D" w:rsidP="00A8065D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Style w:val="HTMLCode"/>
          <w:rFonts w:ascii="New Times Roman" w:hAnsi="New Times Roman"/>
          <w:b/>
          <w:bCs/>
          <w:sz w:val="22"/>
          <w:szCs w:val="22"/>
        </w:rPr>
      </w:pPr>
      <w:r>
        <w:rPr>
          <w:rStyle w:val="HTMLCode"/>
        </w:rPr>
        <w:tab/>
      </w:r>
      <w:r w:rsidRPr="00A8065D">
        <w:rPr>
          <w:rStyle w:val="HTMLCode"/>
          <w:rFonts w:ascii="New Times Roman" w:hAnsi="New Times Roman"/>
          <w:b/>
          <w:bCs/>
          <w:sz w:val="22"/>
          <w:szCs w:val="22"/>
        </w:rPr>
        <w:t>Code:</w:t>
      </w:r>
    </w:p>
    <w:p w14:paraId="3C6268B5" w14:textId="197D4F4E" w:rsidR="00A8065D" w:rsidRPr="00A8065D" w:rsidRDefault="00C75BBC" w:rsidP="00A8065D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Style w:val="HTMLCode"/>
          <w:rFonts w:ascii="New Times Roman" w:hAnsi="New Times Roman"/>
          <w:b/>
          <w:bCs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75812C3" wp14:editId="158F0721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667C6" w14:textId="6A4BCBFE" w:rsidR="00A8065D" w:rsidRDefault="00A8065D" w:rsidP="00A8065D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Style w:val="HTMLCode"/>
          <w:rFonts w:ascii="New Times Roman" w:hAnsi="New Times Roman"/>
          <w:b/>
          <w:bCs/>
          <w:sz w:val="22"/>
          <w:szCs w:val="22"/>
        </w:rPr>
      </w:pPr>
      <w:r w:rsidRPr="00A8065D">
        <w:rPr>
          <w:rStyle w:val="HTMLCode"/>
          <w:rFonts w:ascii="New Times Roman" w:hAnsi="New Times Roman"/>
          <w:b/>
          <w:bCs/>
          <w:sz w:val="22"/>
          <w:szCs w:val="22"/>
        </w:rPr>
        <w:tab/>
        <w:t>Screenshot:</w:t>
      </w:r>
    </w:p>
    <w:p w14:paraId="78DDCE46" w14:textId="23147CBB" w:rsidR="00DA632F" w:rsidRPr="00A8065D" w:rsidRDefault="00DA632F" w:rsidP="00A8065D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New Times Roman" w:hAnsi="New Times Roman"/>
          <w:b/>
          <w:bCs/>
          <w:sz w:val="26"/>
          <w:szCs w:val="28"/>
        </w:rPr>
      </w:pPr>
      <w:r>
        <w:rPr>
          <w:noProof/>
        </w:rPr>
        <w:drawing>
          <wp:inline distT="0" distB="0" distL="0" distR="0" wp14:anchorId="6401CD80" wp14:editId="1DE27334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89D09" w14:textId="77777777" w:rsidR="00A8065D" w:rsidRDefault="00000000" w:rsidP="00A806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eastAsia="Times New Roman"/>
        </w:rPr>
      </w:pPr>
      <w:r>
        <w:rPr>
          <w:rFonts w:eastAsia="Times New Roman"/>
        </w:rPr>
        <w:pict w14:anchorId="217ADD71">
          <v:rect id="_x0000_i1027" style="width:468pt;height:1.5pt" o:hralign="center" o:hrstd="t" o:hr="t" fillcolor="#a0a0a0" stroked="f"/>
        </w:pict>
      </w:r>
    </w:p>
    <w:p w14:paraId="71D574B4" w14:textId="482A3AD0" w:rsidR="005A06BB" w:rsidRDefault="005A06BB" w:rsidP="001973F6">
      <w:pPr>
        <w:rPr>
          <w:rFonts w:eastAsia="Times New Roman"/>
        </w:rPr>
      </w:pPr>
    </w:p>
    <w:p w14:paraId="6D631D35" w14:textId="77777777" w:rsidR="00C97CEC" w:rsidRDefault="00C97CEC" w:rsidP="001973F6"/>
    <w:p w14:paraId="4927F17B" w14:textId="3DC85CF2" w:rsidR="001973F6" w:rsidRDefault="001973F6" w:rsidP="001973F6"/>
    <w:p w14:paraId="4AA28269" w14:textId="5771CF75" w:rsidR="00A87900" w:rsidRDefault="00A87900" w:rsidP="001973F6"/>
    <w:p w14:paraId="4430A920" w14:textId="77777777" w:rsidR="00A87900" w:rsidRDefault="00A87900" w:rsidP="001973F6"/>
    <w:p w14:paraId="2A854F1F" w14:textId="533FA011" w:rsidR="00635DE2" w:rsidRDefault="00635DE2" w:rsidP="00635DE2">
      <w:pPr>
        <w:tabs>
          <w:tab w:val="left" w:pos="4127"/>
        </w:tabs>
        <w:spacing w:after="0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F92A57">
        <w:rPr>
          <w:rFonts w:ascii="Times New Roman" w:hAnsi="Times New Roman"/>
          <w:b/>
          <w:sz w:val="24"/>
          <w:szCs w:val="24"/>
          <w:u w:val="single"/>
        </w:rPr>
        <w:t>Task’s part 2:-</w:t>
      </w:r>
    </w:p>
    <w:p w14:paraId="57391ADF" w14:textId="77777777" w:rsidR="00635DE2" w:rsidRDefault="00635DE2" w:rsidP="00635DE2">
      <w:pPr>
        <w:tabs>
          <w:tab w:val="left" w:pos="4127"/>
        </w:tabs>
        <w:spacing w:after="0"/>
        <w:jc w:val="both"/>
        <w:rPr>
          <w:rFonts w:ascii="Times New Roman" w:hAnsi="Times New Roman"/>
          <w:b/>
          <w:sz w:val="24"/>
          <w:szCs w:val="24"/>
          <w:u w:val="single"/>
        </w:rPr>
      </w:pPr>
    </w:p>
    <w:p w14:paraId="44C8C935" w14:textId="77777777" w:rsidR="00635DE2" w:rsidRDefault="00635DE2" w:rsidP="00635DE2">
      <w:pPr>
        <w:tabs>
          <w:tab w:val="left" w:pos="4127"/>
        </w:tabs>
        <w:spacing w:after="0"/>
        <w:jc w:val="both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Task1</w:t>
      </w:r>
    </w:p>
    <w:p w14:paraId="65DBDB2E" w14:textId="77777777" w:rsidR="00635DE2" w:rsidRDefault="00635DE2" w:rsidP="00635DE2">
      <w:pPr>
        <w:tabs>
          <w:tab w:val="left" w:pos="4127"/>
        </w:tabs>
        <w:spacing w:after="0"/>
        <w:jc w:val="both"/>
        <w:rPr>
          <w:rFonts w:ascii="Times New Roman" w:hAnsi="Times New Roman"/>
          <w:b/>
          <w:sz w:val="24"/>
          <w:szCs w:val="24"/>
          <w:u w:val="single"/>
        </w:rPr>
      </w:pPr>
    </w:p>
    <w:p w14:paraId="3E746740" w14:textId="5D7F5CE7" w:rsidR="00635DE2" w:rsidRDefault="00635DE2" w:rsidP="00635DE2">
      <w:pPr>
        <w:tabs>
          <w:tab w:val="left" w:pos="4127"/>
        </w:tabs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F92A57">
        <w:rPr>
          <w:rFonts w:ascii="Times New Roman" w:hAnsi="Times New Roman"/>
          <w:bCs/>
          <w:sz w:val="24"/>
          <w:szCs w:val="24"/>
        </w:rPr>
        <w:t>Write a program to remove a specific character from a string using Python.</w:t>
      </w:r>
      <w:r>
        <w:rPr>
          <w:rFonts w:ascii="Times New Roman" w:hAnsi="Times New Roman"/>
          <w:bCs/>
          <w:sz w:val="24"/>
          <w:szCs w:val="24"/>
        </w:rPr>
        <w:t xml:space="preserve"> Your code should be able to take string and index (index of the character to be removed) as input and display the output string with removed characters from mentioned index.</w:t>
      </w:r>
    </w:p>
    <w:p w14:paraId="406769D0" w14:textId="77777777" w:rsidR="00331A68" w:rsidRDefault="00331A68" w:rsidP="001973F6"/>
    <w:p w14:paraId="09C60359" w14:textId="6BEB5644" w:rsidR="00C0451B" w:rsidRPr="00635DE2" w:rsidRDefault="00C0451B" w:rsidP="00C0451B">
      <w:pPr>
        <w:ind w:firstLine="720"/>
        <w:rPr>
          <w:b/>
          <w:bCs/>
        </w:rPr>
      </w:pPr>
      <w:r w:rsidRPr="00635DE2">
        <w:rPr>
          <w:b/>
          <w:bCs/>
        </w:rPr>
        <w:t>Code:</w:t>
      </w:r>
    </w:p>
    <w:p w14:paraId="6E61C08F" w14:textId="77777777" w:rsidR="00C34611" w:rsidRPr="003A7892" w:rsidRDefault="00D5715C" w:rsidP="00C34611">
      <w:pPr>
        <w:spacing w:after="0"/>
        <w:rPr>
          <w:color w:val="0070C0"/>
        </w:rPr>
      </w:pPr>
      <w:r>
        <w:t xml:space="preserve"> </w:t>
      </w:r>
      <w:r w:rsidR="00C34611" w:rsidRPr="003A7892">
        <w:rPr>
          <w:color w:val="0070C0"/>
        </w:rPr>
        <w:t>def calculate() :</w:t>
      </w:r>
    </w:p>
    <w:p w14:paraId="372525FC" w14:textId="1B716231" w:rsidR="00C34611" w:rsidRPr="003A7892" w:rsidRDefault="00C34611" w:rsidP="00C34611">
      <w:pPr>
        <w:spacing w:after="0"/>
        <w:rPr>
          <w:color w:val="92D050"/>
        </w:rPr>
      </w:pPr>
      <w:r w:rsidRPr="003A7892">
        <w:rPr>
          <w:color w:val="0070C0"/>
        </w:rPr>
        <w:t xml:space="preserve">    username = input("Enter username:")</w:t>
      </w:r>
      <w:r w:rsidR="003A7892">
        <w:rPr>
          <w:color w:val="0070C0"/>
        </w:rPr>
        <w:t xml:space="preserve"> </w:t>
      </w:r>
      <w:r w:rsidR="00C4731D">
        <w:rPr>
          <w:color w:val="92D050"/>
        </w:rPr>
        <w:t xml:space="preserve"> //take username for user</w:t>
      </w:r>
    </w:p>
    <w:p w14:paraId="272F0E17" w14:textId="36CFB4A1" w:rsidR="00C34611" w:rsidRPr="00C4731D" w:rsidRDefault="00C34611" w:rsidP="00C34611">
      <w:pPr>
        <w:spacing w:after="0"/>
        <w:rPr>
          <w:color w:val="92D050"/>
        </w:rPr>
      </w:pPr>
      <w:r w:rsidRPr="003A7892">
        <w:rPr>
          <w:color w:val="0070C0"/>
        </w:rPr>
        <w:t xml:space="preserve">    print("Username is: " + username)</w:t>
      </w:r>
      <w:r w:rsidR="00C4731D">
        <w:rPr>
          <w:color w:val="0070C0"/>
        </w:rPr>
        <w:t xml:space="preserve"> </w:t>
      </w:r>
      <w:r w:rsidR="00C4731D">
        <w:rPr>
          <w:color w:val="92D050"/>
        </w:rPr>
        <w:t xml:space="preserve">//printing username </w:t>
      </w:r>
    </w:p>
    <w:p w14:paraId="533C3E27" w14:textId="1EAAC418" w:rsidR="00C34611" w:rsidRPr="00C4731D" w:rsidRDefault="00C34611" w:rsidP="00C34611">
      <w:pPr>
        <w:spacing w:after="0"/>
        <w:rPr>
          <w:color w:val="92D050"/>
        </w:rPr>
      </w:pPr>
      <w:r w:rsidRPr="003A7892">
        <w:rPr>
          <w:color w:val="0070C0"/>
        </w:rPr>
        <w:t xml:space="preserve">    index = int(input("Enter Index: "))</w:t>
      </w:r>
      <w:r w:rsidR="00C4731D">
        <w:rPr>
          <w:color w:val="0070C0"/>
        </w:rPr>
        <w:t xml:space="preserve"> </w:t>
      </w:r>
      <w:r w:rsidR="00C4731D">
        <w:rPr>
          <w:color w:val="92D050"/>
        </w:rPr>
        <w:t xml:space="preserve">//take input for position index to be removed </w:t>
      </w:r>
    </w:p>
    <w:p w14:paraId="4929480B" w14:textId="2535FA7B" w:rsidR="00C34611" w:rsidRPr="00C4731D" w:rsidRDefault="00C34611" w:rsidP="00C34611">
      <w:pPr>
        <w:spacing w:after="0"/>
        <w:rPr>
          <w:color w:val="92D050"/>
        </w:rPr>
      </w:pPr>
      <w:r w:rsidRPr="003A7892">
        <w:rPr>
          <w:color w:val="0070C0"/>
        </w:rPr>
        <w:t xml:space="preserve">    character = username[index]</w:t>
      </w:r>
      <w:r w:rsidR="00C4731D">
        <w:rPr>
          <w:color w:val="0070C0"/>
        </w:rPr>
        <w:t xml:space="preserve"> </w:t>
      </w:r>
    </w:p>
    <w:p w14:paraId="4FBD9AB9" w14:textId="22D70864" w:rsidR="00C34611" w:rsidRPr="003A7892" w:rsidRDefault="00C34611" w:rsidP="00C34611">
      <w:pPr>
        <w:spacing w:after="0"/>
        <w:rPr>
          <w:color w:val="0070C0"/>
        </w:rPr>
      </w:pPr>
      <w:r w:rsidRPr="003A7892">
        <w:rPr>
          <w:color w:val="0070C0"/>
        </w:rPr>
        <w:t xml:space="preserve">    length = int(len(username))</w:t>
      </w:r>
      <w:r w:rsidR="0053487F">
        <w:rPr>
          <w:color w:val="0070C0"/>
        </w:rPr>
        <w:t xml:space="preserve"> </w:t>
      </w:r>
    </w:p>
    <w:p w14:paraId="37E5850C" w14:textId="3E609A36" w:rsidR="00C34611" w:rsidRPr="0053487F" w:rsidRDefault="00C34611" w:rsidP="00C34611">
      <w:pPr>
        <w:spacing w:after="0"/>
        <w:rPr>
          <w:color w:val="92D050"/>
        </w:rPr>
      </w:pPr>
      <w:r w:rsidRPr="003A7892">
        <w:rPr>
          <w:color w:val="0070C0"/>
        </w:rPr>
        <w:t xml:space="preserve">    username = username[0:index] + username[index+1:length]</w:t>
      </w:r>
      <w:r w:rsidR="0053487F">
        <w:rPr>
          <w:color w:val="0070C0"/>
        </w:rPr>
        <w:t xml:space="preserve"> </w:t>
      </w:r>
      <w:r w:rsidR="0053487F">
        <w:rPr>
          <w:color w:val="92D050"/>
        </w:rPr>
        <w:t>//slice the string in two half, first till the character to be removed ,and concatenate the other half after the removed character</w:t>
      </w:r>
    </w:p>
    <w:p w14:paraId="7B2DEF07" w14:textId="77777777" w:rsidR="00C34611" w:rsidRPr="003A7892" w:rsidRDefault="00C34611" w:rsidP="00C34611">
      <w:pPr>
        <w:spacing w:after="0"/>
        <w:rPr>
          <w:color w:val="0070C0"/>
        </w:rPr>
      </w:pPr>
      <w:r w:rsidRPr="003A7892">
        <w:rPr>
          <w:color w:val="0070C0"/>
        </w:rPr>
        <w:t xml:space="preserve">    print("username is " + username )</w:t>
      </w:r>
    </w:p>
    <w:p w14:paraId="2C37DF4C" w14:textId="77777777" w:rsidR="00C34611" w:rsidRPr="003A7892" w:rsidRDefault="00C34611" w:rsidP="00C34611">
      <w:pPr>
        <w:spacing w:after="0"/>
        <w:rPr>
          <w:color w:val="0070C0"/>
        </w:rPr>
      </w:pPr>
      <w:r w:rsidRPr="003A7892">
        <w:rPr>
          <w:color w:val="0070C0"/>
        </w:rPr>
        <w:t xml:space="preserve">    print("character is " + character )</w:t>
      </w:r>
    </w:p>
    <w:p w14:paraId="767E34E8" w14:textId="77777777" w:rsidR="00C34611" w:rsidRPr="003A7892" w:rsidRDefault="00C34611" w:rsidP="00C34611">
      <w:pPr>
        <w:spacing w:after="0"/>
        <w:rPr>
          <w:color w:val="0070C0"/>
        </w:rPr>
      </w:pPr>
      <w:r w:rsidRPr="003A7892">
        <w:rPr>
          <w:color w:val="0070C0"/>
        </w:rPr>
        <w:t xml:space="preserve">    return 0 </w:t>
      </w:r>
    </w:p>
    <w:p w14:paraId="62C0A15D" w14:textId="77777777" w:rsidR="00C34611" w:rsidRPr="003A7892" w:rsidRDefault="00C34611" w:rsidP="00C34611">
      <w:pPr>
        <w:spacing w:after="0"/>
        <w:rPr>
          <w:color w:val="0070C0"/>
        </w:rPr>
      </w:pPr>
      <w:r w:rsidRPr="003A7892">
        <w:rPr>
          <w:color w:val="0070C0"/>
        </w:rPr>
        <w:t xml:space="preserve">    </w:t>
      </w:r>
    </w:p>
    <w:p w14:paraId="6FEF375F" w14:textId="03C640E8" w:rsidR="008F0C25" w:rsidRDefault="00C34611" w:rsidP="00C34611">
      <w:pPr>
        <w:spacing w:after="0"/>
        <w:rPr>
          <w:color w:val="0070C0"/>
        </w:rPr>
      </w:pPr>
      <w:r w:rsidRPr="003A7892">
        <w:rPr>
          <w:color w:val="0070C0"/>
        </w:rPr>
        <w:t>calculate()</w:t>
      </w:r>
    </w:p>
    <w:p w14:paraId="67B4A7CC" w14:textId="77777777" w:rsidR="00635DE2" w:rsidRDefault="00635DE2" w:rsidP="00C34611">
      <w:pPr>
        <w:spacing w:after="0"/>
        <w:rPr>
          <w:color w:val="0070C0"/>
        </w:rPr>
      </w:pPr>
    </w:p>
    <w:p w14:paraId="41BAA5AC" w14:textId="00B50BB8" w:rsidR="00C0451B" w:rsidRPr="00635DE2" w:rsidRDefault="00C0451B" w:rsidP="00C34611">
      <w:pPr>
        <w:spacing w:after="0"/>
        <w:rPr>
          <w:b/>
          <w:bCs/>
          <w:color w:val="0070C0"/>
        </w:rPr>
      </w:pPr>
      <w:r w:rsidRPr="00635DE2">
        <w:rPr>
          <w:b/>
          <w:bCs/>
          <w:color w:val="0070C0"/>
        </w:rPr>
        <w:tab/>
      </w:r>
      <w:r w:rsidRPr="00635DE2">
        <w:rPr>
          <w:b/>
          <w:bCs/>
          <w:color w:val="000000" w:themeColor="text1"/>
        </w:rPr>
        <w:t>Screenshot:</w:t>
      </w:r>
    </w:p>
    <w:p w14:paraId="36BF4901" w14:textId="77777777" w:rsidR="00C0451B" w:rsidRPr="003A7892" w:rsidRDefault="00C0451B" w:rsidP="00C34611">
      <w:pPr>
        <w:spacing w:after="0"/>
        <w:rPr>
          <w:color w:val="0070C0"/>
        </w:rPr>
      </w:pPr>
    </w:p>
    <w:p w14:paraId="26EB17E2" w14:textId="4B82FEE6" w:rsidR="003767C7" w:rsidRDefault="003767C7" w:rsidP="00C34611">
      <w:pPr>
        <w:spacing w:after="0"/>
      </w:pPr>
      <w:r>
        <w:rPr>
          <w:noProof/>
        </w:rPr>
        <w:lastRenderedPageBreak/>
        <w:drawing>
          <wp:inline distT="0" distB="0" distL="0" distR="0" wp14:anchorId="421F1A3F" wp14:editId="6DB0BD8A">
            <wp:extent cx="5631180" cy="3943847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9939" t="16862" r="31318" b="8074"/>
                    <a:stretch/>
                  </pic:blipFill>
                  <pic:spPr bwMode="auto">
                    <a:xfrm>
                      <a:off x="0" y="0"/>
                      <a:ext cx="5673872" cy="39737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79A720" w14:textId="050D7435" w:rsidR="00D921BB" w:rsidRDefault="00D921BB" w:rsidP="00C34611">
      <w:pPr>
        <w:spacing w:after="0"/>
      </w:pPr>
    </w:p>
    <w:p w14:paraId="702FD936" w14:textId="76ACE327" w:rsidR="00D921BB" w:rsidRDefault="00D921BB" w:rsidP="00C34611">
      <w:pPr>
        <w:spacing w:after="0"/>
      </w:pPr>
    </w:p>
    <w:p w14:paraId="619336CB" w14:textId="67A9EBAD" w:rsidR="00D921BB" w:rsidRDefault="00D921BB" w:rsidP="00C34611">
      <w:pPr>
        <w:spacing w:after="0"/>
      </w:pPr>
    </w:p>
    <w:p w14:paraId="7CC33532" w14:textId="67DCA7D6" w:rsidR="00D921BB" w:rsidRDefault="00D921BB" w:rsidP="00C34611">
      <w:pPr>
        <w:spacing w:after="0"/>
      </w:pPr>
    </w:p>
    <w:p w14:paraId="171FB382" w14:textId="77777777" w:rsidR="00D921BB" w:rsidRDefault="00D921BB" w:rsidP="00C34611">
      <w:pPr>
        <w:spacing w:after="0"/>
      </w:pPr>
    </w:p>
    <w:p w14:paraId="31F43CDA" w14:textId="01CF3F48" w:rsidR="00FC26B5" w:rsidRDefault="00FC26B5" w:rsidP="00C34611">
      <w:pPr>
        <w:spacing w:after="0"/>
      </w:pPr>
    </w:p>
    <w:p w14:paraId="3E78D165" w14:textId="77777777" w:rsidR="00D921BB" w:rsidRDefault="00D921BB" w:rsidP="00D921BB">
      <w:pPr>
        <w:tabs>
          <w:tab w:val="left" w:pos="4127"/>
        </w:tabs>
        <w:spacing w:after="0"/>
        <w:jc w:val="both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Task2</w:t>
      </w:r>
    </w:p>
    <w:p w14:paraId="3C05F18C" w14:textId="77777777" w:rsidR="00D921BB" w:rsidRDefault="00D921BB" w:rsidP="00D921BB">
      <w:pPr>
        <w:tabs>
          <w:tab w:val="left" w:pos="4127"/>
        </w:tabs>
        <w:spacing w:after="0"/>
        <w:jc w:val="both"/>
        <w:rPr>
          <w:rFonts w:ascii="Times New Roman" w:hAnsi="Times New Roman"/>
          <w:b/>
          <w:sz w:val="24"/>
          <w:szCs w:val="24"/>
          <w:u w:val="single"/>
        </w:rPr>
      </w:pPr>
    </w:p>
    <w:p w14:paraId="4B106A3D" w14:textId="77777777" w:rsidR="00D921BB" w:rsidRDefault="00D921BB" w:rsidP="00D921BB">
      <w:pPr>
        <w:tabs>
          <w:tab w:val="left" w:pos="4127"/>
        </w:tabs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1451D3">
        <w:rPr>
          <w:rFonts w:ascii="Times New Roman" w:hAnsi="Times New Roman"/>
          <w:bCs/>
          <w:sz w:val="24"/>
          <w:szCs w:val="24"/>
        </w:rPr>
        <w:t>Write a program in Python to calculate the time elapsed to execute the code.</w:t>
      </w:r>
      <w:r>
        <w:rPr>
          <w:rFonts w:ascii="Times New Roman" w:hAnsi="Times New Roman"/>
          <w:bCs/>
          <w:sz w:val="24"/>
          <w:szCs w:val="24"/>
        </w:rPr>
        <w:t xml:space="preserve"> You may calculate the elapsed time of any of the task you have performed in this lab. But please specify the full piece of code in your lab report.</w:t>
      </w:r>
    </w:p>
    <w:p w14:paraId="457001EB" w14:textId="75066E82" w:rsidR="00FC26B5" w:rsidRDefault="00FC26B5" w:rsidP="00C34611">
      <w:pPr>
        <w:spacing w:after="0"/>
      </w:pPr>
    </w:p>
    <w:p w14:paraId="12CA5EC6" w14:textId="62243315" w:rsidR="00FC26B5" w:rsidRDefault="00FC26B5" w:rsidP="00FC26B5">
      <w:pPr>
        <w:spacing w:after="0"/>
        <w:ind w:firstLine="720"/>
      </w:pPr>
      <w:r>
        <w:t>Code:</w:t>
      </w:r>
    </w:p>
    <w:p w14:paraId="0BC71A05" w14:textId="737B7412" w:rsidR="009B74F8" w:rsidRPr="00215285" w:rsidRDefault="009B74F8" w:rsidP="009B74F8">
      <w:pPr>
        <w:spacing w:after="0" w:line="240" w:lineRule="auto"/>
        <w:ind w:left="1440"/>
        <w:rPr>
          <w:color w:val="00B050"/>
        </w:rPr>
      </w:pPr>
      <w:r w:rsidRPr="009B74F8">
        <w:rPr>
          <w:color w:val="0070C0"/>
        </w:rPr>
        <w:t>import time</w:t>
      </w:r>
      <w:r w:rsidR="00215285">
        <w:rPr>
          <w:color w:val="0070C0"/>
        </w:rPr>
        <w:t xml:space="preserve"> </w:t>
      </w:r>
      <w:r w:rsidR="00215285">
        <w:rPr>
          <w:color w:val="00B050"/>
        </w:rPr>
        <w:t>//time library</w:t>
      </w:r>
    </w:p>
    <w:p w14:paraId="703DDFD2" w14:textId="77777777" w:rsidR="009B74F8" w:rsidRPr="009B74F8" w:rsidRDefault="009B74F8" w:rsidP="009B74F8">
      <w:pPr>
        <w:spacing w:after="0" w:line="240" w:lineRule="auto"/>
        <w:ind w:left="1440"/>
        <w:rPr>
          <w:color w:val="0070C0"/>
        </w:rPr>
      </w:pPr>
      <w:r w:rsidRPr="009B74F8">
        <w:rPr>
          <w:color w:val="0070C0"/>
        </w:rPr>
        <w:t>def calculate() :</w:t>
      </w:r>
    </w:p>
    <w:p w14:paraId="10C0695D" w14:textId="2D66B40B" w:rsidR="009B74F8" w:rsidRPr="00215285" w:rsidRDefault="009B74F8" w:rsidP="009B74F8">
      <w:pPr>
        <w:spacing w:after="0" w:line="240" w:lineRule="auto"/>
        <w:ind w:left="1440"/>
        <w:rPr>
          <w:color w:val="00B050"/>
        </w:rPr>
      </w:pPr>
      <w:r w:rsidRPr="009B74F8">
        <w:rPr>
          <w:color w:val="0070C0"/>
        </w:rPr>
        <w:t xml:space="preserve">    x = time.time()</w:t>
      </w:r>
      <w:r w:rsidR="00215285">
        <w:rPr>
          <w:color w:val="0070C0"/>
        </w:rPr>
        <w:t xml:space="preserve"> </w:t>
      </w:r>
      <w:r w:rsidR="00215285">
        <w:rPr>
          <w:color w:val="00B050"/>
        </w:rPr>
        <w:t>//note time before execution</w:t>
      </w:r>
    </w:p>
    <w:p w14:paraId="4096C1D1" w14:textId="77777777" w:rsidR="009B74F8" w:rsidRPr="009B74F8" w:rsidRDefault="009B74F8" w:rsidP="009B74F8">
      <w:pPr>
        <w:spacing w:after="0" w:line="240" w:lineRule="auto"/>
        <w:ind w:left="1440"/>
        <w:rPr>
          <w:color w:val="0070C0"/>
        </w:rPr>
      </w:pPr>
      <w:r w:rsidRPr="009B74F8">
        <w:rPr>
          <w:color w:val="0070C0"/>
        </w:rPr>
        <w:t xml:space="preserve">    username = input("Enter username:")</w:t>
      </w:r>
    </w:p>
    <w:p w14:paraId="72964F22" w14:textId="77777777" w:rsidR="009B74F8" w:rsidRPr="009B74F8" w:rsidRDefault="009B74F8" w:rsidP="009B74F8">
      <w:pPr>
        <w:spacing w:after="0" w:line="240" w:lineRule="auto"/>
        <w:ind w:left="1440"/>
        <w:rPr>
          <w:color w:val="0070C0"/>
        </w:rPr>
      </w:pPr>
      <w:r w:rsidRPr="009B74F8">
        <w:rPr>
          <w:color w:val="0070C0"/>
        </w:rPr>
        <w:t xml:space="preserve">    print("Username is: " + username)</w:t>
      </w:r>
    </w:p>
    <w:p w14:paraId="0B66ADE3" w14:textId="77777777" w:rsidR="009B74F8" w:rsidRPr="009B74F8" w:rsidRDefault="009B74F8" w:rsidP="009B74F8">
      <w:pPr>
        <w:spacing w:after="0" w:line="240" w:lineRule="auto"/>
        <w:ind w:left="1440"/>
        <w:rPr>
          <w:color w:val="0070C0"/>
        </w:rPr>
      </w:pPr>
      <w:r w:rsidRPr="009B74F8">
        <w:rPr>
          <w:color w:val="0070C0"/>
        </w:rPr>
        <w:t xml:space="preserve">    index = int(input("Enter Index: "))</w:t>
      </w:r>
    </w:p>
    <w:p w14:paraId="7D298B8B" w14:textId="77777777" w:rsidR="009B74F8" w:rsidRPr="009B74F8" w:rsidRDefault="009B74F8" w:rsidP="009B74F8">
      <w:pPr>
        <w:spacing w:after="0" w:line="240" w:lineRule="auto"/>
        <w:ind w:left="1440"/>
        <w:rPr>
          <w:color w:val="0070C0"/>
        </w:rPr>
      </w:pPr>
      <w:r w:rsidRPr="009B74F8">
        <w:rPr>
          <w:color w:val="0070C0"/>
        </w:rPr>
        <w:t xml:space="preserve">    character = username[index]</w:t>
      </w:r>
    </w:p>
    <w:p w14:paraId="3DDB4889" w14:textId="77777777" w:rsidR="009B74F8" w:rsidRPr="009B74F8" w:rsidRDefault="009B74F8" w:rsidP="009B74F8">
      <w:pPr>
        <w:spacing w:after="0" w:line="240" w:lineRule="auto"/>
        <w:ind w:left="1440"/>
        <w:rPr>
          <w:color w:val="0070C0"/>
        </w:rPr>
      </w:pPr>
      <w:r w:rsidRPr="009B74F8">
        <w:rPr>
          <w:color w:val="0070C0"/>
        </w:rPr>
        <w:t xml:space="preserve">    length = int(len(username))</w:t>
      </w:r>
    </w:p>
    <w:p w14:paraId="207A7F1F" w14:textId="77777777" w:rsidR="009B74F8" w:rsidRPr="009B74F8" w:rsidRDefault="009B74F8" w:rsidP="009B74F8">
      <w:pPr>
        <w:spacing w:after="0" w:line="240" w:lineRule="auto"/>
        <w:ind w:left="1440"/>
        <w:rPr>
          <w:color w:val="0070C0"/>
        </w:rPr>
      </w:pPr>
      <w:r w:rsidRPr="009B74F8">
        <w:rPr>
          <w:color w:val="0070C0"/>
        </w:rPr>
        <w:lastRenderedPageBreak/>
        <w:t xml:space="preserve">    username = username[0:index] + username[index+1:length]</w:t>
      </w:r>
    </w:p>
    <w:p w14:paraId="166B8974" w14:textId="77777777" w:rsidR="009B74F8" w:rsidRPr="009B74F8" w:rsidRDefault="009B74F8" w:rsidP="009B74F8">
      <w:pPr>
        <w:spacing w:after="0" w:line="240" w:lineRule="auto"/>
        <w:ind w:left="1440"/>
        <w:rPr>
          <w:color w:val="0070C0"/>
        </w:rPr>
      </w:pPr>
      <w:r w:rsidRPr="009B74F8">
        <w:rPr>
          <w:color w:val="0070C0"/>
        </w:rPr>
        <w:t xml:space="preserve">    print("username is " + username )</w:t>
      </w:r>
    </w:p>
    <w:p w14:paraId="3684DBAB" w14:textId="77777777" w:rsidR="009B74F8" w:rsidRPr="009B74F8" w:rsidRDefault="009B74F8" w:rsidP="009B74F8">
      <w:pPr>
        <w:spacing w:after="0" w:line="240" w:lineRule="auto"/>
        <w:ind w:left="1440"/>
        <w:rPr>
          <w:color w:val="0070C0"/>
        </w:rPr>
      </w:pPr>
      <w:r w:rsidRPr="009B74F8">
        <w:rPr>
          <w:color w:val="0070C0"/>
        </w:rPr>
        <w:t xml:space="preserve">    print("character is " + character )</w:t>
      </w:r>
    </w:p>
    <w:p w14:paraId="21EBEF43" w14:textId="1C4121CE" w:rsidR="009B74F8" w:rsidRPr="00215285" w:rsidRDefault="009B74F8" w:rsidP="009B74F8">
      <w:pPr>
        <w:spacing w:after="0" w:line="240" w:lineRule="auto"/>
        <w:ind w:left="1440"/>
        <w:rPr>
          <w:color w:val="00B050"/>
        </w:rPr>
      </w:pPr>
      <w:r w:rsidRPr="009B74F8">
        <w:rPr>
          <w:color w:val="0070C0"/>
        </w:rPr>
        <w:t xml:space="preserve">    y = time.time()</w:t>
      </w:r>
      <w:r w:rsidR="00215285">
        <w:rPr>
          <w:color w:val="00B050"/>
        </w:rPr>
        <w:t>//note time after the execution</w:t>
      </w:r>
    </w:p>
    <w:p w14:paraId="7346A365" w14:textId="2A984B04" w:rsidR="009B74F8" w:rsidRPr="00215285" w:rsidRDefault="009B74F8" w:rsidP="009B74F8">
      <w:pPr>
        <w:spacing w:after="0" w:line="240" w:lineRule="auto"/>
        <w:ind w:left="1440"/>
        <w:rPr>
          <w:color w:val="00B050"/>
        </w:rPr>
      </w:pPr>
      <w:r w:rsidRPr="009B74F8">
        <w:rPr>
          <w:color w:val="0070C0"/>
        </w:rPr>
        <w:t xml:space="preserve">    return (y-x) </w:t>
      </w:r>
      <w:r w:rsidR="00215285">
        <w:rPr>
          <w:color w:val="00B050"/>
        </w:rPr>
        <w:t>//return difference</w:t>
      </w:r>
    </w:p>
    <w:p w14:paraId="77F75386" w14:textId="77777777" w:rsidR="009B74F8" w:rsidRPr="009B74F8" w:rsidRDefault="009B74F8" w:rsidP="009B74F8">
      <w:pPr>
        <w:spacing w:after="0" w:line="240" w:lineRule="auto"/>
        <w:ind w:left="1440"/>
        <w:rPr>
          <w:color w:val="0070C0"/>
        </w:rPr>
      </w:pPr>
    </w:p>
    <w:p w14:paraId="21C885DF" w14:textId="11E7C9CA" w:rsidR="00FC26B5" w:rsidRPr="009B74F8" w:rsidRDefault="009B74F8" w:rsidP="009B74F8">
      <w:pPr>
        <w:spacing w:after="0" w:line="240" w:lineRule="auto"/>
        <w:ind w:left="1440"/>
        <w:rPr>
          <w:color w:val="0070C0"/>
        </w:rPr>
      </w:pPr>
      <w:r w:rsidRPr="009B74F8">
        <w:rPr>
          <w:color w:val="0070C0"/>
        </w:rPr>
        <w:t>print(calculate())</w:t>
      </w:r>
    </w:p>
    <w:p w14:paraId="33B86AA0" w14:textId="5662D12A" w:rsidR="00FC26B5" w:rsidRDefault="00FC26B5" w:rsidP="00FC26B5">
      <w:pPr>
        <w:spacing w:after="0"/>
        <w:ind w:firstLine="720"/>
      </w:pPr>
      <w:r>
        <w:t>Screenshot:</w:t>
      </w:r>
    </w:p>
    <w:p w14:paraId="27FF16F8" w14:textId="669D5D3D" w:rsidR="00EA5639" w:rsidRPr="00463E50" w:rsidRDefault="00463E50" w:rsidP="00463E50">
      <w:pPr>
        <w:pStyle w:val="ListParagraph"/>
        <w:numPr>
          <w:ilvl w:val="0"/>
          <w:numId w:val="1"/>
        </w:numPr>
        <w:spacing w:after="0"/>
        <w:rPr>
          <w:color w:val="00B050"/>
        </w:rPr>
      </w:pPr>
      <w:r w:rsidRPr="00463E50">
        <w:rPr>
          <w:color w:val="00B050"/>
        </w:rPr>
        <w:t>45.85</w:t>
      </w:r>
      <w:r>
        <w:rPr>
          <w:color w:val="00B050"/>
        </w:rPr>
        <w:t>1</w:t>
      </w:r>
      <w:r w:rsidRPr="00463E50">
        <w:rPr>
          <w:color w:val="00B050"/>
        </w:rPr>
        <w:t>ms to execute this program</w:t>
      </w:r>
    </w:p>
    <w:p w14:paraId="0A188404" w14:textId="3B37169F" w:rsidR="00EA5639" w:rsidRDefault="00EA5639" w:rsidP="00EA5639">
      <w:pPr>
        <w:spacing w:after="0"/>
      </w:pPr>
      <w:r>
        <w:rPr>
          <w:noProof/>
        </w:rPr>
        <w:drawing>
          <wp:inline distT="0" distB="0" distL="0" distR="0" wp14:anchorId="4B6BAA8D" wp14:editId="2F3D1BDE">
            <wp:extent cx="5018227" cy="5177737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9939" t="16639" r="34641"/>
                    <a:stretch/>
                  </pic:blipFill>
                  <pic:spPr bwMode="auto">
                    <a:xfrm>
                      <a:off x="0" y="0"/>
                      <a:ext cx="5026770" cy="51865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A5639">
      <w:headerReference w:type="default" r:id="rId2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2BCED" w14:textId="77777777" w:rsidR="004C3FAA" w:rsidRDefault="004C3FAA" w:rsidP="004B7EA0">
      <w:pPr>
        <w:spacing w:after="0" w:line="240" w:lineRule="auto"/>
      </w:pPr>
      <w:r>
        <w:separator/>
      </w:r>
    </w:p>
  </w:endnote>
  <w:endnote w:type="continuationSeparator" w:id="0">
    <w:p w14:paraId="25487EC9" w14:textId="77777777" w:rsidR="004C3FAA" w:rsidRDefault="004C3FAA" w:rsidP="004B7E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ew Times Roman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70001" w14:textId="77777777" w:rsidR="004C3FAA" w:rsidRDefault="004C3FAA" w:rsidP="004B7EA0">
      <w:pPr>
        <w:spacing w:after="0" w:line="240" w:lineRule="auto"/>
      </w:pPr>
      <w:r>
        <w:separator/>
      </w:r>
    </w:p>
  </w:footnote>
  <w:footnote w:type="continuationSeparator" w:id="0">
    <w:p w14:paraId="1792EF64" w14:textId="77777777" w:rsidR="004C3FAA" w:rsidRDefault="004C3FAA" w:rsidP="004B7E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05983" w14:textId="2E74F88D" w:rsidR="004B7EA0" w:rsidRDefault="004B7EA0">
    <w:pPr>
      <w:pStyle w:val="Header"/>
    </w:pPr>
    <w:r w:rsidRPr="000C0F1C">
      <w:rPr>
        <w:b/>
        <w:noProof/>
        <w:sz w:val="32"/>
        <w:szCs w:val="32"/>
      </w:rPr>
      <w:drawing>
        <wp:inline distT="0" distB="0" distL="0" distR="0" wp14:anchorId="586FF876" wp14:editId="3CEDF963">
          <wp:extent cx="5943600" cy="819150"/>
          <wp:effectExtent l="0" t="0" r="0" b="0"/>
          <wp:docPr id="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866B3"/>
    <w:multiLevelType w:val="hybridMultilevel"/>
    <w:tmpl w:val="66E838D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50773332"/>
    <w:multiLevelType w:val="hybridMultilevel"/>
    <w:tmpl w:val="2CA2A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2766775">
    <w:abstractNumId w:val="0"/>
  </w:num>
  <w:num w:numId="2" w16cid:durableId="5498522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tjAxMjExNDc2MTVR0lEKTi0uzszPAykwrAUAD//SoiwAAAA="/>
  </w:docVars>
  <w:rsids>
    <w:rsidRoot w:val="00E61D3C"/>
    <w:rsid w:val="000F086E"/>
    <w:rsid w:val="001973F6"/>
    <w:rsid w:val="00215285"/>
    <w:rsid w:val="002938D6"/>
    <w:rsid w:val="002E25E0"/>
    <w:rsid w:val="00304360"/>
    <w:rsid w:val="00331A68"/>
    <w:rsid w:val="00351FA0"/>
    <w:rsid w:val="003767C7"/>
    <w:rsid w:val="003A7892"/>
    <w:rsid w:val="00463E50"/>
    <w:rsid w:val="004B7EA0"/>
    <w:rsid w:val="004C3FAA"/>
    <w:rsid w:val="00512A59"/>
    <w:rsid w:val="0053487F"/>
    <w:rsid w:val="005A06BB"/>
    <w:rsid w:val="005E1E88"/>
    <w:rsid w:val="00635DE2"/>
    <w:rsid w:val="007823C3"/>
    <w:rsid w:val="007C1421"/>
    <w:rsid w:val="007D1991"/>
    <w:rsid w:val="008742CC"/>
    <w:rsid w:val="008F0C25"/>
    <w:rsid w:val="00920283"/>
    <w:rsid w:val="00946E75"/>
    <w:rsid w:val="00992E36"/>
    <w:rsid w:val="009B74F8"/>
    <w:rsid w:val="00A8065D"/>
    <w:rsid w:val="00A87900"/>
    <w:rsid w:val="00AB791C"/>
    <w:rsid w:val="00B87463"/>
    <w:rsid w:val="00C0451B"/>
    <w:rsid w:val="00C057BB"/>
    <w:rsid w:val="00C34611"/>
    <w:rsid w:val="00C4731D"/>
    <w:rsid w:val="00C75BBC"/>
    <w:rsid w:val="00C97CEC"/>
    <w:rsid w:val="00D5715C"/>
    <w:rsid w:val="00D921BB"/>
    <w:rsid w:val="00DA632F"/>
    <w:rsid w:val="00DC3787"/>
    <w:rsid w:val="00E61D3C"/>
    <w:rsid w:val="00EA5639"/>
    <w:rsid w:val="00EB3B0C"/>
    <w:rsid w:val="00F615A5"/>
    <w:rsid w:val="00F930E8"/>
    <w:rsid w:val="00FC26B5"/>
    <w:rsid w:val="00FE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F5F95"/>
  <w15:chartTrackingRefBased/>
  <w15:docId w15:val="{35D38B74-A7B1-46D1-BFB6-F3DDD2E3E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E4B75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6E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E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7E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7EA0"/>
  </w:style>
  <w:style w:type="paragraph" w:styleId="Footer">
    <w:name w:val="footer"/>
    <w:basedOn w:val="Normal"/>
    <w:link w:val="FooterChar"/>
    <w:uiPriority w:val="99"/>
    <w:unhideWhenUsed/>
    <w:rsid w:val="004B7E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7EA0"/>
  </w:style>
  <w:style w:type="character" w:customStyle="1" w:styleId="Heading1Char">
    <w:name w:val="Heading 1 Char"/>
    <w:basedOn w:val="DefaultParagraphFont"/>
    <w:link w:val="Heading1"/>
    <w:rsid w:val="00FE4B75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6E7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946E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46E7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46E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6E7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B16C3A-A978-4EAE-A24C-A48A0BBF7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0</Pages>
  <Words>739</Words>
  <Characters>421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mir Khawaja</dc:creator>
  <cp:keywords/>
  <dc:description/>
  <cp:lastModifiedBy>Ali Amir Khawaja</cp:lastModifiedBy>
  <cp:revision>30</cp:revision>
  <dcterms:created xsi:type="dcterms:W3CDTF">2022-09-13T16:42:00Z</dcterms:created>
  <dcterms:modified xsi:type="dcterms:W3CDTF">2022-09-14T14:27:00Z</dcterms:modified>
</cp:coreProperties>
</file>